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22DB7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F091C2" wp14:editId="021495DF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2D0FBC" w14:textId="77777777"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0AC193BD" w14:textId="1F7CDF59" w:rsidR="00BE13CD" w:rsidRPr="00CC0A08" w:rsidRDefault="001820A0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Claims Proces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F091C2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14:paraId="7B2D0FBC" w14:textId="77777777"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0AC193BD" w14:textId="1F7CDF59" w:rsidR="00BE13CD" w:rsidRPr="00CC0A08" w:rsidRDefault="001820A0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Claims Process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6AC6500B" wp14:editId="54F9B381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F31749" w14:textId="77777777" w:rsidR="00BE13CD" w:rsidRPr="001820A0" w:rsidRDefault="00BE13CD" w:rsidP="001820A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DD0FD0D" w14:textId="77777777" w:rsidR="00BE13CD" w:rsidRPr="001820A0" w:rsidRDefault="00BE13CD" w:rsidP="001820A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58891AB" w14:textId="77777777" w:rsidR="00BE13CD" w:rsidRPr="001820A0" w:rsidRDefault="00BE13CD" w:rsidP="001820A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34944EF" w14:textId="77777777" w:rsidR="00BE13CD" w:rsidRPr="001820A0" w:rsidRDefault="00BE13CD" w:rsidP="001820A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CE64961" w14:textId="77777777" w:rsidR="00BE13CD" w:rsidRPr="001820A0" w:rsidRDefault="00BE13CD" w:rsidP="001820A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B087BB9" w14:textId="77777777" w:rsidR="001820A0" w:rsidRPr="001820A0" w:rsidRDefault="001820A0" w:rsidP="001820A0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I am writing this job application to express my interest in the post of Claims Processor at your company {company name </w:t>
                            </w:r>
                            <w:proofErr w:type="spellStart"/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xxxx</w:t>
                            </w:r>
                            <w:proofErr w:type="spellEnd"/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}. With over three years of work experience in the insurance industry, I have developed exceptional and top-notch attributes that are required to become a competent Claims Processor.</w:t>
                            </w:r>
                          </w:p>
                          <w:p w14:paraId="7F7F2BDD" w14:textId="77777777" w:rsidR="001820A0" w:rsidRPr="001820A0" w:rsidRDefault="001820A0" w:rsidP="001820A0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CC2BE50" w14:textId="77777777" w:rsidR="001820A0" w:rsidRPr="001820A0" w:rsidRDefault="001820A0" w:rsidP="001820A0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ensure that the responsibilities assigned to me are discharged within the set time frame. I have a good grasp of the rules and standards. With my interpersonal skills, I easily connect with clients and fellow team members. </w:t>
                            </w:r>
                          </w:p>
                          <w:p w14:paraId="660BD4CF" w14:textId="77777777" w:rsidR="001820A0" w:rsidRPr="001820A0" w:rsidRDefault="001820A0" w:rsidP="001820A0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EEFE98E" w14:textId="77777777" w:rsidR="001820A0" w:rsidRPr="001820A0" w:rsidRDefault="001820A0" w:rsidP="001820A0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low is the list of responsibilities I carry out at my current workplace:</w:t>
                            </w:r>
                          </w:p>
                          <w:p w14:paraId="189936F7" w14:textId="77777777" w:rsidR="001820A0" w:rsidRDefault="001820A0" w:rsidP="001820A0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B302E4A" w14:textId="2EEEC21A" w:rsidR="001820A0" w:rsidRPr="001820A0" w:rsidRDefault="001820A0" w:rsidP="001820A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Verify the claim requests.</w:t>
                            </w:r>
                          </w:p>
                          <w:p w14:paraId="226C9C4F" w14:textId="77777777" w:rsidR="001820A0" w:rsidRPr="001820A0" w:rsidRDefault="001820A0" w:rsidP="001820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proofErr w:type="spellStart"/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nalyze</w:t>
                            </w:r>
                            <w:proofErr w:type="spellEnd"/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the details and process payments or deny the claims on the grounds of the set standards.</w:t>
                            </w:r>
                          </w:p>
                          <w:p w14:paraId="3BB54ADB" w14:textId="77777777" w:rsidR="001820A0" w:rsidRPr="001820A0" w:rsidRDefault="001820A0" w:rsidP="001820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Oversee the claim inventory.</w:t>
                            </w:r>
                          </w:p>
                          <w:p w14:paraId="35058A54" w14:textId="77777777" w:rsidR="001820A0" w:rsidRPr="001820A0" w:rsidRDefault="001820A0" w:rsidP="001820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spond to clients' inquiries.</w:t>
                            </w:r>
                          </w:p>
                          <w:p w14:paraId="30987908" w14:textId="77777777" w:rsidR="001820A0" w:rsidRPr="001820A0" w:rsidRDefault="001820A0" w:rsidP="001820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chieve productivity and quality objectives.</w:t>
                            </w:r>
                          </w:p>
                          <w:p w14:paraId="6467EA71" w14:textId="77777777" w:rsidR="001820A0" w:rsidRPr="001820A0" w:rsidRDefault="001820A0" w:rsidP="001820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s and updates the records in the database regularly.</w:t>
                            </w:r>
                          </w:p>
                          <w:p w14:paraId="0199D648" w14:textId="77777777" w:rsidR="001820A0" w:rsidRPr="001820A0" w:rsidRDefault="001820A0" w:rsidP="001820A0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5BE4AD9" w14:textId="77777777" w:rsidR="001820A0" w:rsidRPr="001820A0" w:rsidRDefault="001820A0" w:rsidP="001820A0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grateful for your attention to the subject matter. Attached is my resume, where you can find particulars related to my academic background, prior experience, and accomplishments. I look forward to talking over my appropriateness for the vacant role with you.</w:t>
                            </w:r>
                          </w:p>
                          <w:p w14:paraId="704A0D45" w14:textId="77777777" w:rsidR="001820A0" w:rsidRPr="001820A0" w:rsidRDefault="001820A0" w:rsidP="001820A0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3EBFC5E" w14:textId="77777777" w:rsidR="001820A0" w:rsidRPr="001820A0" w:rsidRDefault="001820A0" w:rsidP="001820A0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6F3D9D1A" w14:textId="77777777" w:rsidR="001820A0" w:rsidRPr="001820A0" w:rsidRDefault="001820A0" w:rsidP="001820A0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2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5D8974E" w14:textId="77777777" w:rsidR="002616A5" w:rsidRPr="001820A0" w:rsidRDefault="002616A5" w:rsidP="001820A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1314721" w14:textId="77777777" w:rsidR="00960669" w:rsidRPr="001820A0" w:rsidRDefault="00960669" w:rsidP="001820A0">
                            <w:pPr>
                              <w:spacing w:after="0" w:line="276" w:lineRule="auto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C650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19F31749" w14:textId="77777777" w:rsidR="00BE13CD" w:rsidRPr="001820A0" w:rsidRDefault="00BE13CD" w:rsidP="001820A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DD0FD0D" w14:textId="77777777" w:rsidR="00BE13CD" w:rsidRPr="001820A0" w:rsidRDefault="00BE13CD" w:rsidP="001820A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58891AB" w14:textId="77777777" w:rsidR="00BE13CD" w:rsidRPr="001820A0" w:rsidRDefault="00BE13CD" w:rsidP="001820A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34944EF" w14:textId="77777777" w:rsidR="00BE13CD" w:rsidRPr="001820A0" w:rsidRDefault="00BE13CD" w:rsidP="001820A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CE64961" w14:textId="77777777" w:rsidR="00BE13CD" w:rsidRPr="001820A0" w:rsidRDefault="00BE13CD" w:rsidP="001820A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B087BB9" w14:textId="77777777" w:rsidR="001820A0" w:rsidRPr="001820A0" w:rsidRDefault="001820A0" w:rsidP="001820A0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I am writing this job application to express my interest in the post of Claims Processor at your company {company name </w:t>
                      </w:r>
                      <w:proofErr w:type="spellStart"/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xxxx</w:t>
                      </w:r>
                      <w:proofErr w:type="spellEnd"/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}. With over three years of work experience in the insurance industry, I have developed exceptional and top-notch attributes that are required to become a competent Claims Processor.</w:t>
                      </w:r>
                    </w:p>
                    <w:p w14:paraId="7F7F2BDD" w14:textId="77777777" w:rsidR="001820A0" w:rsidRPr="001820A0" w:rsidRDefault="001820A0" w:rsidP="001820A0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CC2BE50" w14:textId="77777777" w:rsidR="001820A0" w:rsidRPr="001820A0" w:rsidRDefault="001820A0" w:rsidP="001820A0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ensure that the responsibilities assigned to me are discharged within the set time frame. I have a good grasp of the rules and standards. With my interpersonal skills, I easily connect with clients and fellow team members. </w:t>
                      </w:r>
                    </w:p>
                    <w:p w14:paraId="660BD4CF" w14:textId="77777777" w:rsidR="001820A0" w:rsidRPr="001820A0" w:rsidRDefault="001820A0" w:rsidP="001820A0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EEFE98E" w14:textId="77777777" w:rsidR="001820A0" w:rsidRPr="001820A0" w:rsidRDefault="001820A0" w:rsidP="001820A0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low is the list of responsibilities I carry out at my current workplace:</w:t>
                      </w:r>
                    </w:p>
                    <w:p w14:paraId="189936F7" w14:textId="77777777" w:rsidR="001820A0" w:rsidRDefault="001820A0" w:rsidP="001820A0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B302E4A" w14:textId="2EEEC21A" w:rsidR="001820A0" w:rsidRPr="001820A0" w:rsidRDefault="001820A0" w:rsidP="001820A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Verify the claim requests.</w:t>
                      </w:r>
                    </w:p>
                    <w:p w14:paraId="226C9C4F" w14:textId="77777777" w:rsidR="001820A0" w:rsidRPr="001820A0" w:rsidRDefault="001820A0" w:rsidP="001820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proofErr w:type="spellStart"/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nalyze</w:t>
                      </w:r>
                      <w:proofErr w:type="spellEnd"/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the details and process payments or deny the claims on the grounds of the set standards.</w:t>
                      </w:r>
                    </w:p>
                    <w:p w14:paraId="3BB54ADB" w14:textId="77777777" w:rsidR="001820A0" w:rsidRPr="001820A0" w:rsidRDefault="001820A0" w:rsidP="001820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Oversee the claim inventory.</w:t>
                      </w:r>
                    </w:p>
                    <w:p w14:paraId="35058A54" w14:textId="77777777" w:rsidR="001820A0" w:rsidRPr="001820A0" w:rsidRDefault="001820A0" w:rsidP="001820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spond to clients' inquiries.</w:t>
                      </w:r>
                    </w:p>
                    <w:p w14:paraId="30987908" w14:textId="77777777" w:rsidR="001820A0" w:rsidRPr="001820A0" w:rsidRDefault="001820A0" w:rsidP="001820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chieve productivity and quality objectives.</w:t>
                      </w:r>
                    </w:p>
                    <w:p w14:paraId="6467EA71" w14:textId="77777777" w:rsidR="001820A0" w:rsidRPr="001820A0" w:rsidRDefault="001820A0" w:rsidP="001820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s and updates the records in the database regularly.</w:t>
                      </w:r>
                    </w:p>
                    <w:p w14:paraId="0199D648" w14:textId="77777777" w:rsidR="001820A0" w:rsidRPr="001820A0" w:rsidRDefault="001820A0" w:rsidP="001820A0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5BE4AD9" w14:textId="77777777" w:rsidR="001820A0" w:rsidRPr="001820A0" w:rsidRDefault="001820A0" w:rsidP="001820A0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grateful for your attention to the subject matter. Attached is my resume, where you can find particulars related to my academic background, prior experience, and accomplishments. I look forward to talking over my appropriateness for the vacant role with you.</w:t>
                      </w:r>
                    </w:p>
                    <w:p w14:paraId="704A0D45" w14:textId="77777777" w:rsidR="001820A0" w:rsidRPr="001820A0" w:rsidRDefault="001820A0" w:rsidP="001820A0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3EBFC5E" w14:textId="77777777" w:rsidR="001820A0" w:rsidRPr="001820A0" w:rsidRDefault="001820A0" w:rsidP="001820A0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6F3D9D1A" w14:textId="77777777" w:rsidR="001820A0" w:rsidRPr="001820A0" w:rsidRDefault="001820A0" w:rsidP="001820A0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2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5D8974E" w14:textId="77777777" w:rsidR="002616A5" w:rsidRPr="001820A0" w:rsidRDefault="002616A5" w:rsidP="001820A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1314721" w14:textId="77777777" w:rsidR="00960669" w:rsidRPr="001820A0" w:rsidRDefault="00960669" w:rsidP="001820A0">
                      <w:pPr>
                        <w:spacing w:after="0" w:line="276" w:lineRule="auto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 wp14:anchorId="0A682FDD" wp14:editId="5A00D626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0CEB6" w14:textId="77777777" w:rsidR="00463050" w:rsidRDefault="00463050" w:rsidP="0041077B">
      <w:pPr>
        <w:spacing w:after="0" w:line="240" w:lineRule="auto"/>
      </w:pPr>
      <w:r>
        <w:separator/>
      </w:r>
    </w:p>
  </w:endnote>
  <w:endnote w:type="continuationSeparator" w:id="0">
    <w:p w14:paraId="5BF8E8EA" w14:textId="77777777" w:rsidR="00463050" w:rsidRDefault="004630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13E3C" w14:textId="77777777"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24247B89" wp14:editId="26A3F650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457BA" w14:textId="77777777" w:rsidR="00463050" w:rsidRDefault="00463050" w:rsidP="0041077B">
      <w:pPr>
        <w:spacing w:after="0" w:line="240" w:lineRule="auto"/>
      </w:pPr>
      <w:r>
        <w:separator/>
      </w:r>
    </w:p>
  </w:footnote>
  <w:footnote w:type="continuationSeparator" w:id="0">
    <w:p w14:paraId="7881F404" w14:textId="77777777" w:rsidR="00463050" w:rsidRDefault="004630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DD155D"/>
    <w:multiLevelType w:val="hybridMultilevel"/>
    <w:tmpl w:val="85B267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4E4799"/>
    <w:multiLevelType w:val="multilevel"/>
    <w:tmpl w:val="067C4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1820A0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8BA877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1820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6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ims Processor Cover Letter Sample</dc:title>
  <dc:subject>Create your Cover Letter using Free Claims Processor Cover Letter Sample Template</dc:subject>
  <dc:creator>QwikResume.com</dc:creator>
  <cp:keywords/>
  <dc:description/>
  <dcterms:created xsi:type="dcterms:W3CDTF">2021-11-25T10:07:00Z</dcterms:created>
  <dcterms:modified xsi:type="dcterms:W3CDTF">2021-11-25T10:07:00Z</dcterms:modified>
  <cp:category>Accounting &amp; Finance</cp:category>
</cp:coreProperties>
</file>